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man Property Trust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2"/>
        <w:gridCol w:w="564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5 606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y Eaki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oodman.com/gmt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37186B3" w:rsidR="00661C78" w:rsidRDefault="00534817">
      <w:r>
        <w:rPr>
          <w:noProof/>
        </w:rPr>
        <w:drawing>
          <wp:inline distT="0" distB="0" distL="0" distR="0" wp14:anchorId="50B68095" wp14:editId="495A977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34817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